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78BBF141" w:rsidR="4C1A16DA" w:rsidRDefault="00482285" w:rsidP="672C19C9">
      <w:pPr>
        <w:rPr>
          <w:rFonts w:cs="Century Gothic"/>
          <w:color w:val="000000" w:themeColor="text1"/>
        </w:rPr>
      </w:pPr>
      <w:r>
        <w:rPr>
          <w:rFonts w:cs="Century Gothic"/>
          <w:b/>
          <w:bCs/>
          <w:color w:val="000000" w:themeColor="text1"/>
        </w:rPr>
        <w:t>ORCAA</w:t>
      </w:r>
    </w:p>
    <w:p w14:paraId="5AF4A3F0" w14:textId="2A36E6CD" w:rsidR="4C1A16DA" w:rsidRDefault="00C61D5F" w:rsidP="672C19C9">
      <w:pPr>
        <w:rPr>
          <w:rFonts w:cs="Century Gothic"/>
          <w:color w:val="000000" w:themeColor="text1"/>
          <w:sz w:val="20"/>
          <w:szCs w:val="20"/>
        </w:rPr>
      </w:pPr>
      <w:r>
        <w:rPr>
          <w:rFonts w:cs="Century Gothic"/>
          <w:b/>
          <w:bCs/>
          <w:color w:val="000000" w:themeColor="text1"/>
          <w:sz w:val="20"/>
          <w:szCs w:val="20"/>
        </w:rPr>
        <w:t>Summer 19, Fall 19</w:t>
      </w:r>
    </w:p>
    <w:p w14:paraId="4BCB9B19" w14:textId="174114ED" w:rsidR="4C1A16DA" w:rsidRDefault="00C61D5F" w:rsidP="672C19C9">
      <w:pPr>
        <w:rPr>
          <w:rFonts w:cs="Century Gothic"/>
          <w:color w:val="000000" w:themeColor="text1"/>
          <w:sz w:val="20"/>
          <w:szCs w:val="20"/>
        </w:rPr>
      </w:pPr>
      <w:r>
        <w:rPr>
          <w:rFonts w:cs="Century Gothic"/>
          <w:i/>
          <w:iCs/>
          <w:color w:val="000000" w:themeColor="text1"/>
          <w:sz w:val="20"/>
          <w:szCs w:val="20"/>
        </w:rPr>
        <w:t xml:space="preserve">Optical Reef and Coastal Area Assessment </w:t>
      </w:r>
    </w:p>
    <w:p w14:paraId="7BCCB82B" w14:textId="43AD334E"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C61D5F">
        <w:rPr>
          <w:rFonts w:cs="Century Gothic"/>
          <w:i/>
          <w:iCs/>
          <w:color w:val="000000" w:themeColor="text1"/>
          <w:sz w:val="20"/>
          <w:szCs w:val="20"/>
        </w:rPr>
        <w:t>Google Earth Engine, Sentinel-2, Landsat 8, MODIS, MAIN, Turbidity, NDCI, CDOM, chlorophyll, sea surface temperature, time series analysis</w:t>
      </w:r>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69E133F8"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C61D5F">
        <w:rPr>
          <w:rFonts w:cs="Century Gothic"/>
          <w:b/>
          <w:bCs/>
          <w:color w:val="000000" w:themeColor="text1"/>
          <w:sz w:val="20"/>
          <w:szCs w:val="20"/>
        </w:rPr>
        <w:t xml:space="preserve"> </w:t>
      </w:r>
      <w:r w:rsidR="00C61D5F" w:rsidRPr="00C61D5F">
        <w:rPr>
          <w:rFonts w:cs="Century Gothic"/>
          <w:bCs/>
          <w:color w:val="000000" w:themeColor="text1"/>
          <w:sz w:val="20"/>
          <w:szCs w:val="20"/>
        </w:rPr>
        <w:t>12/08/2020, Erica Carcelen</w:t>
      </w:r>
    </w:p>
    <w:p w14:paraId="3171BB26" w14:textId="175F95F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Status: </w:t>
      </w:r>
      <w:r w:rsidR="006E0122" w:rsidRPr="006E0122">
        <w:rPr>
          <w:rFonts w:cs="Century Gothic"/>
          <w:bCs/>
          <w:color w:val="000000" w:themeColor="text1"/>
          <w:sz w:val="20"/>
          <w:szCs w:val="20"/>
        </w:rPr>
        <w:t>Zone 2</w:t>
      </w:r>
    </w:p>
    <w:p w14:paraId="0A99063D" w14:textId="421DD0FD"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p>
    <w:p w14:paraId="0CE75D58" w14:textId="1E1A530F" w:rsidR="00077DA7" w:rsidRPr="00077DA7" w:rsidRDefault="00077DA7" w:rsidP="00077DA7">
      <w:pPr>
        <w:pStyle w:val="ListParagraph"/>
        <w:numPr>
          <w:ilvl w:val="2"/>
          <w:numId w:val="5"/>
        </w:numPr>
        <w:rPr>
          <w:rFonts w:cs="Century Gothic"/>
          <w:bCs/>
          <w:color w:val="000000" w:themeColor="text1"/>
          <w:sz w:val="20"/>
          <w:szCs w:val="20"/>
        </w:rPr>
      </w:pPr>
      <w:r w:rsidRPr="00077DA7">
        <w:rPr>
          <w:rFonts w:cs="Century Gothic"/>
          <w:bCs/>
          <w:color w:val="000000" w:themeColor="text1"/>
          <w:sz w:val="20"/>
          <w:szCs w:val="20"/>
        </w:rPr>
        <w:t>Scientific Basis</w:t>
      </w:r>
    </w:p>
    <w:p w14:paraId="79FA5C2C" w14:textId="4618FA06" w:rsidR="0073594B" w:rsidRPr="0073594B" w:rsidRDefault="0073594B" w:rsidP="00077DA7">
      <w:pPr>
        <w:pStyle w:val="ListParagraph"/>
        <w:numPr>
          <w:ilvl w:val="3"/>
          <w:numId w:val="5"/>
        </w:numPr>
        <w:rPr>
          <w:rFonts w:cs="Century Gothic"/>
          <w:bCs/>
          <w:color w:val="000000" w:themeColor="text1"/>
          <w:sz w:val="20"/>
          <w:szCs w:val="20"/>
        </w:rPr>
      </w:pPr>
      <w:r w:rsidRPr="0073594B">
        <w:rPr>
          <w:rFonts w:cs="Century Gothic"/>
          <w:bCs/>
          <w:color w:val="000000" w:themeColor="text1"/>
          <w:sz w:val="20"/>
          <w:szCs w:val="20"/>
        </w:rPr>
        <w:t>Code does allow you to select area and time period, layers do appear, time series charts show up, export button also works</w:t>
      </w:r>
    </w:p>
    <w:p w14:paraId="19651ABB" w14:textId="039DA36D" w:rsidR="00077DA7" w:rsidRPr="00077DA7" w:rsidRDefault="00F36563" w:rsidP="00077DA7">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Well documented, citations for parameter algorithms throughout</w:t>
      </w:r>
    </w:p>
    <w:p w14:paraId="2A9B5B4F" w14:textId="51934B76" w:rsidR="00077DA7" w:rsidRDefault="00077DA7" w:rsidP="00077DA7">
      <w:pPr>
        <w:pStyle w:val="ListParagraph"/>
        <w:numPr>
          <w:ilvl w:val="2"/>
          <w:numId w:val="5"/>
        </w:numPr>
        <w:rPr>
          <w:rFonts w:cs="Century Gothic"/>
          <w:bCs/>
          <w:color w:val="000000" w:themeColor="text1"/>
          <w:sz w:val="20"/>
          <w:szCs w:val="20"/>
        </w:rPr>
      </w:pPr>
      <w:r w:rsidRPr="00077DA7">
        <w:rPr>
          <w:rFonts w:cs="Century Gothic"/>
          <w:bCs/>
          <w:color w:val="000000" w:themeColor="text1"/>
          <w:sz w:val="20"/>
          <w:szCs w:val="20"/>
        </w:rPr>
        <w:t>Code Novelty</w:t>
      </w:r>
    </w:p>
    <w:p w14:paraId="1AC2D6EB" w14:textId="65FCEC2C" w:rsidR="00F36563" w:rsidRPr="00077DA7" w:rsidRDefault="00F36563" w:rsidP="00F3656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is novel</w:t>
      </w:r>
    </w:p>
    <w:p w14:paraId="2A096D0B" w14:textId="6391D8EA" w:rsidR="00077DA7" w:rsidRDefault="00077DA7" w:rsidP="00077DA7">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Functionality</w:t>
      </w:r>
    </w:p>
    <w:p w14:paraId="1404C0A8" w14:textId="77777777" w:rsidR="00F36563" w:rsidRPr="0073594B" w:rsidRDefault="00F36563" w:rsidP="00F3656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Some errors with some pre-loaded polygons</w:t>
      </w:r>
    </w:p>
    <w:p w14:paraId="155FBBA2" w14:textId="0EF7D011" w:rsidR="00F36563" w:rsidRPr="0073594B" w:rsidRDefault="00F36563" w:rsidP="00F36563">
      <w:pPr>
        <w:pStyle w:val="ListParagraph"/>
        <w:numPr>
          <w:ilvl w:val="4"/>
          <w:numId w:val="5"/>
        </w:numPr>
        <w:rPr>
          <w:rFonts w:cs="Century Gothic"/>
          <w:bCs/>
          <w:color w:val="000000" w:themeColor="text1"/>
          <w:sz w:val="20"/>
          <w:szCs w:val="20"/>
        </w:rPr>
      </w:pPr>
      <w:r w:rsidRPr="0073594B">
        <w:rPr>
          <w:rFonts w:cs="Century Gothic"/>
          <w:bCs/>
          <w:color w:val="000000" w:themeColor="text1"/>
          <w:sz w:val="20"/>
          <w:szCs w:val="20"/>
        </w:rPr>
        <w:t xml:space="preserve">Error: “Cannot read property ‘coordinates’ of null in </w:t>
      </w:r>
      <w:proofErr w:type="spellStart"/>
      <w:proofErr w:type="gramStart"/>
      <w:r w:rsidRPr="0073594B">
        <w:rPr>
          <w:rFonts w:cs="Century Gothic"/>
          <w:bCs/>
          <w:color w:val="000000" w:themeColor="text1"/>
          <w:sz w:val="20"/>
          <w:szCs w:val="20"/>
        </w:rPr>
        <w:t>onClick</w:t>
      </w:r>
      <w:proofErr w:type="spellEnd"/>
      <w:r w:rsidRPr="0073594B">
        <w:rPr>
          <w:rFonts w:cs="Century Gothic"/>
          <w:bCs/>
          <w:color w:val="000000" w:themeColor="text1"/>
          <w:sz w:val="20"/>
          <w:szCs w:val="20"/>
        </w:rPr>
        <w:t>(</w:t>
      </w:r>
      <w:proofErr w:type="gramEnd"/>
      <w:r w:rsidRPr="0073594B">
        <w:rPr>
          <w:rFonts w:cs="Century Gothic"/>
          <w:bCs/>
          <w:color w:val="000000" w:themeColor="text1"/>
          <w:sz w:val="20"/>
          <w:szCs w:val="20"/>
        </w:rPr>
        <w:t>), line 3851</w:t>
      </w:r>
      <w:r>
        <w:rPr>
          <w:rFonts w:cs="Century Gothic"/>
          <w:bCs/>
          <w:color w:val="000000" w:themeColor="text1"/>
          <w:sz w:val="20"/>
          <w:szCs w:val="20"/>
        </w:rPr>
        <w:t>”</w:t>
      </w:r>
    </w:p>
    <w:p w14:paraId="14ADFE16" w14:textId="77777777" w:rsidR="00F36563" w:rsidRPr="00166B82" w:rsidRDefault="00F36563" w:rsidP="00F36563">
      <w:pPr>
        <w:pStyle w:val="ListParagraph"/>
        <w:numPr>
          <w:ilvl w:val="5"/>
          <w:numId w:val="5"/>
        </w:numPr>
        <w:rPr>
          <w:rFonts w:cs="Century Gothic"/>
          <w:bCs/>
          <w:color w:val="000000" w:themeColor="text1"/>
          <w:sz w:val="20"/>
          <w:szCs w:val="20"/>
        </w:rPr>
      </w:pPr>
      <w:r w:rsidRPr="00166B82">
        <w:rPr>
          <w:rFonts w:cs="Century Gothic"/>
          <w:bCs/>
          <w:color w:val="000000" w:themeColor="text1"/>
          <w:sz w:val="20"/>
          <w:szCs w:val="20"/>
        </w:rPr>
        <w:t>Belize – St. George’s Cay</w:t>
      </w:r>
    </w:p>
    <w:p w14:paraId="71F9495D"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 xml:space="preserve">Belize – Gladden Spit and Silk </w:t>
      </w:r>
      <w:proofErr w:type="spellStart"/>
      <w:r>
        <w:rPr>
          <w:rFonts w:cs="Century Gothic"/>
          <w:bCs/>
          <w:color w:val="000000" w:themeColor="text1"/>
          <w:sz w:val="20"/>
          <w:szCs w:val="20"/>
        </w:rPr>
        <w:t>Cayes</w:t>
      </w:r>
      <w:proofErr w:type="spellEnd"/>
    </w:p>
    <w:p w14:paraId="0380578B" w14:textId="5DF713BF"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Belize – Hopkins Wetlands</w:t>
      </w:r>
    </w:p>
    <w:p w14:paraId="5D455C32" w14:textId="723BA2D7" w:rsidR="005A4CAD" w:rsidRDefault="005A4CAD" w:rsidP="005A4CAD">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Belize – Dangriga</w:t>
      </w:r>
    </w:p>
    <w:p w14:paraId="14D583D8" w14:textId="790E78B3" w:rsidR="003D122F" w:rsidRPr="003D122F" w:rsidRDefault="005A4CAD" w:rsidP="003D122F">
      <w:pPr>
        <w:pStyle w:val="ListParagraph"/>
        <w:numPr>
          <w:ilvl w:val="6"/>
          <w:numId w:val="5"/>
        </w:numPr>
        <w:rPr>
          <w:rFonts w:cs="Century Gothic"/>
          <w:bCs/>
          <w:color w:val="000000" w:themeColor="text1"/>
          <w:sz w:val="20"/>
          <w:szCs w:val="20"/>
        </w:rPr>
      </w:pPr>
      <w:r>
        <w:rPr>
          <w:rFonts w:cs="Century Gothic"/>
          <w:bCs/>
          <w:color w:val="000000" w:themeColor="text1"/>
          <w:sz w:val="20"/>
          <w:szCs w:val="20"/>
        </w:rPr>
        <w:t>Shown in Feature Collectio</w:t>
      </w:r>
      <w:r w:rsidR="003D122F">
        <w:rPr>
          <w:rFonts w:cs="Century Gothic"/>
          <w:bCs/>
          <w:color w:val="000000" w:themeColor="text1"/>
          <w:sz w:val="20"/>
          <w:szCs w:val="20"/>
        </w:rPr>
        <w:t>n, not in drop down</w:t>
      </w:r>
      <w:r w:rsidR="00EA785B">
        <w:rPr>
          <w:rFonts w:cs="Century Gothic"/>
          <w:bCs/>
          <w:color w:val="000000" w:themeColor="text1"/>
          <w:sz w:val="20"/>
          <w:szCs w:val="20"/>
        </w:rPr>
        <w:t xml:space="preserve"> menu</w:t>
      </w:r>
    </w:p>
    <w:p w14:paraId="6DAB328E"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 xml:space="preserve">Honduras – Rio </w:t>
      </w:r>
      <w:proofErr w:type="spellStart"/>
      <w:r>
        <w:rPr>
          <w:rFonts w:cs="Century Gothic"/>
          <w:bCs/>
          <w:color w:val="000000" w:themeColor="text1"/>
          <w:sz w:val="20"/>
          <w:szCs w:val="20"/>
        </w:rPr>
        <w:t>Platano</w:t>
      </w:r>
      <w:proofErr w:type="spellEnd"/>
    </w:p>
    <w:p w14:paraId="5BBF613A"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 xml:space="preserve">Honduras – Blanca Jeannette </w:t>
      </w:r>
      <w:proofErr w:type="spellStart"/>
      <w:r>
        <w:rPr>
          <w:rFonts w:cs="Century Gothic"/>
          <w:bCs/>
          <w:color w:val="000000" w:themeColor="text1"/>
          <w:sz w:val="20"/>
          <w:szCs w:val="20"/>
        </w:rPr>
        <w:t>Kawas</w:t>
      </w:r>
      <w:proofErr w:type="spellEnd"/>
      <w:r>
        <w:rPr>
          <w:rFonts w:cs="Century Gothic"/>
          <w:bCs/>
          <w:color w:val="000000" w:themeColor="text1"/>
          <w:sz w:val="20"/>
          <w:szCs w:val="20"/>
        </w:rPr>
        <w:t xml:space="preserve"> National Park</w:t>
      </w:r>
    </w:p>
    <w:p w14:paraId="5801E0C9"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 xml:space="preserve">Honduras – </w:t>
      </w:r>
      <w:proofErr w:type="spellStart"/>
      <w:r>
        <w:rPr>
          <w:rFonts w:cs="Century Gothic"/>
          <w:bCs/>
          <w:color w:val="000000" w:themeColor="text1"/>
          <w:sz w:val="20"/>
          <w:szCs w:val="20"/>
        </w:rPr>
        <w:t>Cayos</w:t>
      </w:r>
      <w:proofErr w:type="spellEnd"/>
      <w:r>
        <w:rPr>
          <w:rFonts w:cs="Century Gothic"/>
          <w:bCs/>
          <w:color w:val="000000" w:themeColor="text1"/>
          <w:sz w:val="20"/>
          <w:szCs w:val="20"/>
        </w:rPr>
        <w:t xml:space="preserve"> </w:t>
      </w:r>
      <w:proofErr w:type="spellStart"/>
      <w:r>
        <w:rPr>
          <w:rFonts w:cs="Century Gothic"/>
          <w:bCs/>
          <w:color w:val="000000" w:themeColor="text1"/>
          <w:sz w:val="20"/>
          <w:szCs w:val="20"/>
        </w:rPr>
        <w:t>Miskitos</w:t>
      </w:r>
      <w:proofErr w:type="spellEnd"/>
    </w:p>
    <w:p w14:paraId="5B195C61"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 xml:space="preserve">Honduras – Laguna de </w:t>
      </w:r>
      <w:proofErr w:type="spellStart"/>
      <w:r>
        <w:rPr>
          <w:rFonts w:cs="Century Gothic"/>
          <w:bCs/>
          <w:color w:val="000000" w:themeColor="text1"/>
          <w:sz w:val="20"/>
          <w:szCs w:val="20"/>
        </w:rPr>
        <w:t>Guaimoreto</w:t>
      </w:r>
      <w:proofErr w:type="spellEnd"/>
    </w:p>
    <w:p w14:paraId="76F9DB83" w14:textId="77777777" w:rsidR="00F36563" w:rsidRDefault="00F36563" w:rsidP="00F36563">
      <w:pPr>
        <w:pStyle w:val="ListParagraph"/>
        <w:numPr>
          <w:ilvl w:val="4"/>
          <w:numId w:val="5"/>
        </w:numPr>
        <w:rPr>
          <w:rFonts w:cs="Century Gothic"/>
          <w:bCs/>
          <w:color w:val="000000" w:themeColor="text1"/>
          <w:sz w:val="20"/>
          <w:szCs w:val="20"/>
        </w:rPr>
      </w:pPr>
      <w:r>
        <w:rPr>
          <w:rFonts w:cs="Century Gothic"/>
          <w:bCs/>
          <w:color w:val="000000" w:themeColor="text1"/>
          <w:sz w:val="20"/>
          <w:szCs w:val="20"/>
        </w:rPr>
        <w:t>Some polygons appear as slivers, polygon issue or related to methodology?</w:t>
      </w:r>
    </w:p>
    <w:p w14:paraId="6A672E78" w14:textId="77777777" w:rsidR="00F36563" w:rsidRDefault="00F36563" w:rsidP="00F36563">
      <w:pPr>
        <w:pStyle w:val="ListParagraph"/>
        <w:numPr>
          <w:ilvl w:val="5"/>
          <w:numId w:val="5"/>
        </w:numPr>
        <w:rPr>
          <w:rFonts w:cs="Century Gothic"/>
          <w:bCs/>
          <w:color w:val="000000" w:themeColor="text1"/>
          <w:sz w:val="20"/>
          <w:szCs w:val="20"/>
        </w:rPr>
      </w:pPr>
      <w:r>
        <w:rPr>
          <w:rFonts w:cs="Century Gothic"/>
          <w:bCs/>
          <w:color w:val="000000" w:themeColor="text1"/>
          <w:sz w:val="20"/>
          <w:szCs w:val="20"/>
        </w:rPr>
        <w:t>Roatan Island</w:t>
      </w:r>
    </w:p>
    <w:p w14:paraId="136E916E" w14:textId="31123D4B" w:rsidR="00F36563" w:rsidRDefault="00F36563" w:rsidP="00F3656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Draw your own asset </w:t>
      </w:r>
      <w:r w:rsidR="006E0122">
        <w:rPr>
          <w:rFonts w:cs="Century Gothic"/>
          <w:bCs/>
          <w:color w:val="000000" w:themeColor="text1"/>
          <w:sz w:val="20"/>
          <w:szCs w:val="20"/>
        </w:rPr>
        <w:t>&amp; Upload your own asset producing errors</w:t>
      </w:r>
    </w:p>
    <w:p w14:paraId="13CDE8A7" w14:textId="74B75A1E" w:rsidR="00F36563" w:rsidRDefault="00F36563" w:rsidP="00F36563">
      <w:pPr>
        <w:pStyle w:val="ListParagraph"/>
        <w:numPr>
          <w:ilvl w:val="4"/>
          <w:numId w:val="5"/>
        </w:numPr>
        <w:rPr>
          <w:rFonts w:cs="Century Gothic"/>
          <w:bCs/>
          <w:color w:val="000000" w:themeColor="text1"/>
          <w:sz w:val="20"/>
          <w:szCs w:val="20"/>
        </w:rPr>
      </w:pPr>
      <w:r>
        <w:rPr>
          <w:rFonts w:cs="Century Gothic"/>
          <w:bCs/>
          <w:color w:val="000000" w:themeColor="text1"/>
          <w:sz w:val="20"/>
          <w:szCs w:val="20"/>
        </w:rPr>
        <w:t>Error: “</w:t>
      </w:r>
      <w:proofErr w:type="spellStart"/>
      <w:proofErr w:type="gramStart"/>
      <w:r>
        <w:rPr>
          <w:rFonts w:cs="Century Gothic"/>
          <w:bCs/>
          <w:color w:val="000000" w:themeColor="text1"/>
          <w:sz w:val="20"/>
          <w:szCs w:val="20"/>
        </w:rPr>
        <w:t>centerObject</w:t>
      </w:r>
      <w:proofErr w:type="spellEnd"/>
      <w:r>
        <w:rPr>
          <w:rFonts w:cs="Century Gothic"/>
          <w:bCs/>
          <w:color w:val="000000" w:themeColor="text1"/>
          <w:sz w:val="20"/>
          <w:szCs w:val="20"/>
        </w:rPr>
        <w:t>(</w:t>
      </w:r>
      <w:proofErr w:type="gramEnd"/>
      <w:r>
        <w:rPr>
          <w:rFonts w:cs="Century Gothic"/>
          <w:bCs/>
          <w:color w:val="000000" w:themeColor="text1"/>
          <w:sz w:val="20"/>
          <w:szCs w:val="20"/>
        </w:rPr>
        <w:t xml:space="preserve">) requires a Geometry or Element. Got: undefined in </w:t>
      </w:r>
      <w:proofErr w:type="spellStart"/>
      <w:proofErr w:type="gramStart"/>
      <w:r>
        <w:rPr>
          <w:rFonts w:cs="Century Gothic"/>
          <w:bCs/>
          <w:color w:val="000000" w:themeColor="text1"/>
          <w:sz w:val="20"/>
          <w:szCs w:val="20"/>
        </w:rPr>
        <w:t>onClick</w:t>
      </w:r>
      <w:proofErr w:type="spellEnd"/>
      <w:r>
        <w:rPr>
          <w:rFonts w:cs="Century Gothic"/>
          <w:bCs/>
          <w:color w:val="000000" w:themeColor="text1"/>
          <w:sz w:val="20"/>
          <w:szCs w:val="20"/>
        </w:rPr>
        <w:t>(</w:t>
      </w:r>
      <w:proofErr w:type="gramEnd"/>
      <w:r>
        <w:rPr>
          <w:rFonts w:cs="Century Gothic"/>
          <w:bCs/>
          <w:color w:val="000000" w:themeColor="text1"/>
          <w:sz w:val="20"/>
          <w:szCs w:val="20"/>
        </w:rPr>
        <w:t>)</w:t>
      </w:r>
      <w:r w:rsidR="006E0122">
        <w:rPr>
          <w:rFonts w:cs="Century Gothic"/>
          <w:bCs/>
          <w:color w:val="000000" w:themeColor="text1"/>
          <w:sz w:val="20"/>
          <w:szCs w:val="20"/>
        </w:rPr>
        <w:t>”</w:t>
      </w:r>
    </w:p>
    <w:p w14:paraId="40B6FFD0" w14:textId="26A1754A" w:rsidR="4C1A16DA" w:rsidRPr="00A5389B" w:rsidRDefault="4C1A16DA" w:rsidP="00A5389B">
      <w:pPr>
        <w:pStyle w:val="ListParagraph"/>
        <w:numPr>
          <w:ilvl w:val="0"/>
          <w:numId w:val="5"/>
        </w:numPr>
        <w:rPr>
          <w:rFonts w:cs="Century Gothic"/>
          <w:b/>
          <w:bCs/>
          <w:color w:val="000000" w:themeColor="text1"/>
          <w:sz w:val="20"/>
          <w:szCs w:val="20"/>
        </w:rPr>
      </w:pPr>
      <w:bookmarkStart w:id="0" w:name="_GoBack"/>
      <w:bookmarkEnd w:id="0"/>
      <w:r w:rsidRPr="00A5389B">
        <w:rPr>
          <w:rFonts w:cs="Century Gothic"/>
          <w:b/>
          <w:bCs/>
          <w:color w:val="000000" w:themeColor="text1"/>
          <w:sz w:val="20"/>
          <w:szCs w:val="20"/>
        </w:rPr>
        <w:t>Date &amp; Reviewer:</w:t>
      </w:r>
      <w:r w:rsidR="006E0122" w:rsidRPr="00A5389B">
        <w:rPr>
          <w:rFonts w:cs="Century Gothic"/>
          <w:b/>
          <w:bCs/>
          <w:color w:val="000000" w:themeColor="text1"/>
          <w:sz w:val="20"/>
          <w:szCs w:val="20"/>
        </w:rPr>
        <w:t xml:space="preserve"> </w:t>
      </w:r>
      <w:r w:rsidR="006E0122" w:rsidRPr="00A5389B">
        <w:rPr>
          <w:rFonts w:cs="Century Gothic"/>
          <w:bCs/>
          <w:color w:val="000000" w:themeColor="text1"/>
          <w:sz w:val="20"/>
          <w:szCs w:val="20"/>
        </w:rPr>
        <w:t>12/14/2020</w:t>
      </w:r>
      <w:r w:rsidR="00A5389B" w:rsidRPr="00A5389B">
        <w:rPr>
          <w:rFonts w:cs="Century Gothic"/>
          <w:bCs/>
          <w:color w:val="000000" w:themeColor="text1"/>
          <w:sz w:val="20"/>
          <w:szCs w:val="20"/>
        </w:rPr>
        <w:t>, Erica Carcelen</w:t>
      </w:r>
    </w:p>
    <w:p w14:paraId="6E291FA1" w14:textId="5E630A5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r w:rsidR="006E0122">
        <w:rPr>
          <w:rFonts w:cs="Century Gothic"/>
          <w:b/>
          <w:bCs/>
          <w:color w:val="000000" w:themeColor="text1"/>
          <w:sz w:val="20"/>
          <w:szCs w:val="20"/>
        </w:rPr>
        <w:t xml:space="preserve"> </w:t>
      </w:r>
      <w:r w:rsidR="006E0122" w:rsidRPr="006E0122">
        <w:rPr>
          <w:rFonts w:cs="Century Gothic"/>
          <w:bCs/>
          <w:color w:val="000000" w:themeColor="text1"/>
          <w:sz w:val="20"/>
          <w:szCs w:val="20"/>
        </w:rPr>
        <w:t>Zone 1A</w:t>
      </w:r>
    </w:p>
    <w:p w14:paraId="1D6E73A2" w14:textId="189049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Notes:</w:t>
      </w:r>
    </w:p>
    <w:p w14:paraId="02094BD0" w14:textId="6B903C18" w:rsidR="006E0122" w:rsidRDefault="006E0122" w:rsidP="00FF285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Edited lines 1281-1289 to fix bugs with Upload your own asset and Draw your own asset options</w:t>
      </w:r>
    </w:p>
    <w:p w14:paraId="175E5291" w14:textId="46922473" w:rsidR="00070D49" w:rsidRDefault="00070D49" w:rsidP="00FF285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Fixed bug</w:t>
      </w:r>
      <w:r w:rsidR="00FF2853">
        <w:rPr>
          <w:rFonts w:cs="Century Gothic"/>
          <w:bCs/>
          <w:color w:val="000000" w:themeColor="text1"/>
          <w:sz w:val="20"/>
          <w:szCs w:val="20"/>
        </w:rPr>
        <w:t>s</w:t>
      </w:r>
      <w:r>
        <w:rPr>
          <w:rFonts w:cs="Century Gothic"/>
          <w:bCs/>
          <w:color w:val="000000" w:themeColor="text1"/>
          <w:sz w:val="20"/>
          <w:szCs w:val="20"/>
        </w:rPr>
        <w:t xml:space="preserve"> with pre-loaded polygons</w:t>
      </w:r>
      <w:r w:rsidR="00FF2853">
        <w:rPr>
          <w:rFonts w:cs="Century Gothic"/>
          <w:bCs/>
          <w:color w:val="000000" w:themeColor="text1"/>
          <w:sz w:val="20"/>
          <w:szCs w:val="20"/>
        </w:rPr>
        <w:t>, all options working</w:t>
      </w:r>
    </w:p>
    <w:p w14:paraId="6F8D1DA0" w14:textId="0365D613" w:rsidR="00FF2853" w:rsidRDefault="00FF2853" w:rsidP="00FF2853">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lastRenderedPageBreak/>
        <w:t>There are cases where result from pre-loaded polygon are only portions of the polygon (ex. Roatan Island), but this is likely a result of imagery availability and masking.</w:t>
      </w:r>
    </w:p>
    <w:p w14:paraId="18A53210" w14:textId="77777777" w:rsidR="00070D49" w:rsidRPr="00AA58D7" w:rsidRDefault="00070D49" w:rsidP="00AA58D7">
      <w:pPr>
        <w:rPr>
          <w:rFonts w:cs="Century Gothic"/>
          <w:bCs/>
          <w:color w:val="000000" w:themeColor="text1"/>
          <w:sz w:val="20"/>
          <w:szCs w:val="20"/>
        </w:rPr>
      </w:pPr>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0073594B">
        <w:rPr>
          <w:rFonts w:cs="Century Gothic"/>
          <w:b/>
          <w:bCs/>
          <w:color w:val="000000" w:themeColor="text1"/>
          <w:sz w:val="20"/>
          <w:szCs w:val="20"/>
        </w:rPr>
        <w:t>Yes</w:t>
      </w:r>
      <w:r w:rsidRPr="672C19C9">
        <w:rPr>
          <w:rFonts w:cs="Century Gothic"/>
          <w:b/>
          <w:bCs/>
          <w:color w:val="000000" w:themeColor="text1"/>
          <w:sz w:val="20"/>
          <w:szCs w:val="20"/>
        </w:rPr>
        <w:t xml:space="preserve">: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00A5389B">
        <w:rPr>
          <w:rFonts w:cs="Century Gothic"/>
          <w:b/>
          <w:bCs/>
          <w:color w:val="000000" w:themeColor="text1"/>
          <w:sz w:val="20"/>
          <w:szCs w:val="20"/>
        </w:rPr>
        <w:lastRenderedPageBreak/>
        <w:t>Yes:</w:t>
      </w:r>
      <w:r w:rsidRPr="672C19C9">
        <w:rPr>
          <w:rFonts w:cs="Century Gothic"/>
          <w:b/>
          <w:bCs/>
          <w:color w:val="000000" w:themeColor="text1"/>
          <w:sz w:val="20"/>
          <w:szCs w:val="20"/>
        </w:rPr>
        <w:t xml:space="preserve">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6047D3" w14:textId="77777777" w:rsidR="00FE12FF" w:rsidRDefault="00FE12FF">
      <w:r>
        <w:separator/>
      </w:r>
    </w:p>
  </w:endnote>
  <w:endnote w:type="continuationSeparator" w:id="0">
    <w:p w14:paraId="76CE7441" w14:textId="77777777" w:rsidR="00FE12FF" w:rsidRDefault="00FE1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FB8E9" w14:textId="77777777" w:rsidR="00FE12FF" w:rsidRDefault="00FE12FF">
      <w:r>
        <w:separator/>
      </w:r>
    </w:p>
  </w:footnote>
  <w:footnote w:type="continuationSeparator" w:id="0">
    <w:p w14:paraId="72488FF6" w14:textId="77777777" w:rsidR="00FE12FF" w:rsidRDefault="00FE1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12BE827E"/>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70D49"/>
    <w:rsid w:val="00073224"/>
    <w:rsid w:val="00075708"/>
    <w:rsid w:val="00075E99"/>
    <w:rsid w:val="00077DA7"/>
    <w:rsid w:val="00095D93"/>
    <w:rsid w:val="000D7963"/>
    <w:rsid w:val="000E3C1F"/>
    <w:rsid w:val="000E4025"/>
    <w:rsid w:val="000F487D"/>
    <w:rsid w:val="000F76DA"/>
    <w:rsid w:val="00107706"/>
    <w:rsid w:val="00123B69"/>
    <w:rsid w:val="00134C6A"/>
    <w:rsid w:val="001538F2"/>
    <w:rsid w:val="00164AAB"/>
    <w:rsid w:val="00166B82"/>
    <w:rsid w:val="00191FA7"/>
    <w:rsid w:val="001976DA"/>
    <w:rsid w:val="001A2ECC"/>
    <w:rsid w:val="001C0CAE"/>
    <w:rsid w:val="001D1B19"/>
    <w:rsid w:val="001D4B23"/>
    <w:rsid w:val="001E5271"/>
    <w:rsid w:val="001E7C24"/>
    <w:rsid w:val="002046C4"/>
    <w:rsid w:val="0022612D"/>
    <w:rsid w:val="00227218"/>
    <w:rsid w:val="0023408F"/>
    <w:rsid w:val="00242489"/>
    <w:rsid w:val="00272CD9"/>
    <w:rsid w:val="00273BD3"/>
    <w:rsid w:val="00276572"/>
    <w:rsid w:val="00285042"/>
    <w:rsid w:val="00290705"/>
    <w:rsid w:val="002A4E94"/>
    <w:rsid w:val="002B6846"/>
    <w:rsid w:val="002C501D"/>
    <w:rsid w:val="002D6CAD"/>
    <w:rsid w:val="002E2D9E"/>
    <w:rsid w:val="00302E59"/>
    <w:rsid w:val="003347A7"/>
    <w:rsid w:val="00334B0C"/>
    <w:rsid w:val="003403FE"/>
    <w:rsid w:val="00347670"/>
    <w:rsid w:val="00353F4B"/>
    <w:rsid w:val="00362915"/>
    <w:rsid w:val="00384B24"/>
    <w:rsid w:val="003B54D0"/>
    <w:rsid w:val="003C28CD"/>
    <w:rsid w:val="003D122F"/>
    <w:rsid w:val="003D2EDF"/>
    <w:rsid w:val="0041686A"/>
    <w:rsid w:val="004228B2"/>
    <w:rsid w:val="00453F48"/>
    <w:rsid w:val="00461AA0"/>
    <w:rsid w:val="00467737"/>
    <w:rsid w:val="00476EA1"/>
    <w:rsid w:val="00482285"/>
    <w:rsid w:val="00490A64"/>
    <w:rsid w:val="004B304D"/>
    <w:rsid w:val="004C0A16"/>
    <w:rsid w:val="004EA726"/>
    <w:rsid w:val="00510679"/>
    <w:rsid w:val="00510EC1"/>
    <w:rsid w:val="005344D2"/>
    <w:rsid w:val="00542AAA"/>
    <w:rsid w:val="00544C88"/>
    <w:rsid w:val="0055323D"/>
    <w:rsid w:val="00565EE1"/>
    <w:rsid w:val="00573B58"/>
    <w:rsid w:val="00583971"/>
    <w:rsid w:val="00594D0B"/>
    <w:rsid w:val="005A0E93"/>
    <w:rsid w:val="005A4CAD"/>
    <w:rsid w:val="005C5954"/>
    <w:rsid w:val="005C6FC1"/>
    <w:rsid w:val="005D3F60"/>
    <w:rsid w:val="005D7108"/>
    <w:rsid w:val="00636FAE"/>
    <w:rsid w:val="006452A4"/>
    <w:rsid w:val="006515E3"/>
    <w:rsid w:val="00676C74"/>
    <w:rsid w:val="006804AC"/>
    <w:rsid w:val="00695D85"/>
    <w:rsid w:val="006A2A26"/>
    <w:rsid w:val="006B185F"/>
    <w:rsid w:val="006B39A8"/>
    <w:rsid w:val="006B7491"/>
    <w:rsid w:val="006E0122"/>
    <w:rsid w:val="006E1C6C"/>
    <w:rsid w:val="007059D2"/>
    <w:rsid w:val="007072BA"/>
    <w:rsid w:val="007226AE"/>
    <w:rsid w:val="0073594B"/>
    <w:rsid w:val="00735F70"/>
    <w:rsid w:val="0073702A"/>
    <w:rsid w:val="00752AC5"/>
    <w:rsid w:val="00760B99"/>
    <w:rsid w:val="007715BF"/>
    <w:rsid w:val="00782999"/>
    <w:rsid w:val="007A4F2A"/>
    <w:rsid w:val="007A7268"/>
    <w:rsid w:val="007B73F9"/>
    <w:rsid w:val="007C08E6"/>
    <w:rsid w:val="007C8C21"/>
    <w:rsid w:val="0080287D"/>
    <w:rsid w:val="008060AF"/>
    <w:rsid w:val="00806DE6"/>
    <w:rsid w:val="008325C6"/>
    <w:rsid w:val="00835C04"/>
    <w:rsid w:val="008403B8"/>
    <w:rsid w:val="0086051E"/>
    <w:rsid w:val="00881BA5"/>
    <w:rsid w:val="00881C6F"/>
    <w:rsid w:val="008941F5"/>
    <w:rsid w:val="00896D48"/>
    <w:rsid w:val="008A4B10"/>
    <w:rsid w:val="008B3821"/>
    <w:rsid w:val="008D41B1"/>
    <w:rsid w:val="008D7444"/>
    <w:rsid w:val="00916099"/>
    <w:rsid w:val="00925772"/>
    <w:rsid w:val="00932293"/>
    <w:rsid w:val="00935C3D"/>
    <w:rsid w:val="00936A45"/>
    <w:rsid w:val="00937ED2"/>
    <w:rsid w:val="00941956"/>
    <w:rsid w:val="0094514E"/>
    <w:rsid w:val="009479E5"/>
    <w:rsid w:val="00952A5B"/>
    <w:rsid w:val="009812BB"/>
    <w:rsid w:val="009A09FD"/>
    <w:rsid w:val="009A492A"/>
    <w:rsid w:val="009B08C3"/>
    <w:rsid w:val="009B4754"/>
    <w:rsid w:val="009D7235"/>
    <w:rsid w:val="009E1788"/>
    <w:rsid w:val="009E4CFF"/>
    <w:rsid w:val="009F2DD0"/>
    <w:rsid w:val="00A0319C"/>
    <w:rsid w:val="00A07C1D"/>
    <w:rsid w:val="00A4473F"/>
    <w:rsid w:val="00A44DD0"/>
    <w:rsid w:val="00A46F34"/>
    <w:rsid w:val="00A502A8"/>
    <w:rsid w:val="00A50CFE"/>
    <w:rsid w:val="00A5389B"/>
    <w:rsid w:val="00A5463B"/>
    <w:rsid w:val="00A60645"/>
    <w:rsid w:val="00A80A92"/>
    <w:rsid w:val="00A8257F"/>
    <w:rsid w:val="00AA58D7"/>
    <w:rsid w:val="00AB2804"/>
    <w:rsid w:val="00AE2F70"/>
    <w:rsid w:val="00AE46F5"/>
    <w:rsid w:val="00B16700"/>
    <w:rsid w:val="00B321BC"/>
    <w:rsid w:val="00B41703"/>
    <w:rsid w:val="00B43262"/>
    <w:rsid w:val="00B560ED"/>
    <w:rsid w:val="00B63BFE"/>
    <w:rsid w:val="00B73203"/>
    <w:rsid w:val="00B76BDC"/>
    <w:rsid w:val="00B81E34"/>
    <w:rsid w:val="00B82905"/>
    <w:rsid w:val="00B9571C"/>
    <w:rsid w:val="00B9614C"/>
    <w:rsid w:val="00BB1A3F"/>
    <w:rsid w:val="00BB6998"/>
    <w:rsid w:val="00BC5C83"/>
    <w:rsid w:val="00BD0255"/>
    <w:rsid w:val="00C057E9"/>
    <w:rsid w:val="00C27214"/>
    <w:rsid w:val="00C32A58"/>
    <w:rsid w:val="00C33A8E"/>
    <w:rsid w:val="00C55FC9"/>
    <w:rsid w:val="00C61D5F"/>
    <w:rsid w:val="00C72F1A"/>
    <w:rsid w:val="00C82473"/>
    <w:rsid w:val="00C82C8C"/>
    <w:rsid w:val="00C83576"/>
    <w:rsid w:val="00CA0A4F"/>
    <w:rsid w:val="00CA0EED"/>
    <w:rsid w:val="00CA4793"/>
    <w:rsid w:val="00CB421A"/>
    <w:rsid w:val="00CB51DA"/>
    <w:rsid w:val="00CC00D6"/>
    <w:rsid w:val="00CC7683"/>
    <w:rsid w:val="00CD0433"/>
    <w:rsid w:val="00CE4F6F"/>
    <w:rsid w:val="00D07222"/>
    <w:rsid w:val="00D12F5B"/>
    <w:rsid w:val="00D22F4A"/>
    <w:rsid w:val="00D3189E"/>
    <w:rsid w:val="00D3192F"/>
    <w:rsid w:val="00D531D5"/>
    <w:rsid w:val="00D55491"/>
    <w:rsid w:val="00D63B6C"/>
    <w:rsid w:val="00D74E73"/>
    <w:rsid w:val="00D808DE"/>
    <w:rsid w:val="00DB5124"/>
    <w:rsid w:val="00DC6974"/>
    <w:rsid w:val="00DE6A23"/>
    <w:rsid w:val="00E06362"/>
    <w:rsid w:val="00E24415"/>
    <w:rsid w:val="00E55138"/>
    <w:rsid w:val="00E6039B"/>
    <w:rsid w:val="00E64D31"/>
    <w:rsid w:val="00EA785B"/>
    <w:rsid w:val="00EB4818"/>
    <w:rsid w:val="00EC3694"/>
    <w:rsid w:val="00EC57B5"/>
    <w:rsid w:val="00ED6B3C"/>
    <w:rsid w:val="00EE28A0"/>
    <w:rsid w:val="00EE5E74"/>
    <w:rsid w:val="00F038E6"/>
    <w:rsid w:val="00F1255A"/>
    <w:rsid w:val="00F20A93"/>
    <w:rsid w:val="00F2154C"/>
    <w:rsid w:val="00F23EB4"/>
    <w:rsid w:val="00F24033"/>
    <w:rsid w:val="00F268BE"/>
    <w:rsid w:val="00F36563"/>
    <w:rsid w:val="00F40F06"/>
    <w:rsid w:val="00F52113"/>
    <w:rsid w:val="00F90BE1"/>
    <w:rsid w:val="00FB1905"/>
    <w:rsid w:val="00FE12FF"/>
    <w:rsid w:val="00FF2853"/>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FA804-9947-4641-903D-5263B339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4</cp:revision>
  <dcterms:created xsi:type="dcterms:W3CDTF">2020-12-09T02:09:00Z</dcterms:created>
  <dcterms:modified xsi:type="dcterms:W3CDTF">2020-12-15T00:13:00Z</dcterms:modified>
</cp:coreProperties>
</file>